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ED1" w:rsidRDefault="00296ED1" w:rsidP="008771A2">
      <w:pPr>
        <w:pStyle w:val="Heading2"/>
        <w:rPr>
          <w:b w:val="0"/>
          <w:bCs w:val="0"/>
        </w:rPr>
      </w:pPr>
      <w:r>
        <w:rPr>
          <w:sz w:val="22"/>
        </w:rPr>
        <w:t>SENG 474, CS</w:t>
      </w:r>
      <w:r w:rsidR="008771A2">
        <w:rPr>
          <w:sz w:val="22"/>
        </w:rPr>
        <w:t>C 503</w:t>
      </w:r>
      <w:r w:rsidR="00A66BC5">
        <w:rPr>
          <w:sz w:val="22"/>
        </w:rPr>
        <w:t>: Assignment 2</w:t>
      </w:r>
    </w:p>
    <w:p w:rsidR="00340ED1" w:rsidRDefault="00340ED1"/>
    <w:p w:rsidR="003A5BDF" w:rsidRDefault="00EB4FAD" w:rsidP="0069708E">
      <w:pPr>
        <w:rPr>
          <w:b/>
          <w:sz w:val="22"/>
          <w:szCs w:val="22"/>
        </w:rPr>
      </w:pPr>
      <w:r>
        <w:rPr>
          <w:b/>
          <w:sz w:val="22"/>
          <w:szCs w:val="22"/>
        </w:rPr>
        <w:t>1. (6</w:t>
      </w:r>
      <w:bookmarkStart w:id="0" w:name="_GoBack"/>
      <w:bookmarkEnd w:id="0"/>
      <w:r w:rsidR="003A5BDF">
        <w:rPr>
          <w:b/>
          <w:sz w:val="22"/>
          <w:szCs w:val="22"/>
        </w:rPr>
        <w:t xml:space="preserve"> pts) </w:t>
      </w:r>
      <w:r w:rsidR="003A5BDF" w:rsidRPr="003A5BDF">
        <w:rPr>
          <w:sz w:val="22"/>
          <w:szCs w:val="22"/>
        </w:rPr>
        <w:t xml:space="preserve">Complete the </w:t>
      </w:r>
      <w:r w:rsidR="003A5BDF" w:rsidRPr="00834AA5">
        <w:rPr>
          <w:b/>
          <w:sz w:val="22"/>
          <w:szCs w:val="22"/>
        </w:rPr>
        <w:t>students_post.ipynb</w:t>
      </w:r>
      <w:r w:rsidR="003A5BDF" w:rsidRPr="003A5BDF">
        <w:rPr>
          <w:sz w:val="22"/>
          <w:szCs w:val="22"/>
        </w:rPr>
        <w:t xml:space="preserve"> notebook about Logistic Regression.</w:t>
      </w:r>
      <w:r w:rsidR="003A5BDF">
        <w:rPr>
          <w:b/>
          <w:sz w:val="22"/>
          <w:szCs w:val="22"/>
        </w:rPr>
        <w:t xml:space="preserve"> </w:t>
      </w:r>
    </w:p>
    <w:p w:rsidR="003A5BDF" w:rsidRDefault="003A5BDF" w:rsidP="0069708E">
      <w:pPr>
        <w:rPr>
          <w:b/>
          <w:sz w:val="22"/>
          <w:szCs w:val="22"/>
        </w:rPr>
      </w:pPr>
    </w:p>
    <w:p w:rsidR="0069708E" w:rsidRPr="00061F07" w:rsidRDefault="003A5BDF" w:rsidP="0069708E">
      <w:pPr>
        <w:rPr>
          <w:sz w:val="22"/>
          <w:szCs w:val="22"/>
        </w:rPr>
      </w:pPr>
      <w:r>
        <w:rPr>
          <w:b/>
          <w:sz w:val="22"/>
          <w:szCs w:val="22"/>
        </w:rPr>
        <w:t>2</w:t>
      </w:r>
      <w:r w:rsidR="0069708E" w:rsidRPr="00061F07">
        <w:rPr>
          <w:b/>
          <w:sz w:val="22"/>
          <w:szCs w:val="22"/>
        </w:rPr>
        <w:t>. (9 pt</w:t>
      </w:r>
      <w:r w:rsidR="00275EA8">
        <w:rPr>
          <w:b/>
          <w:sz w:val="22"/>
          <w:szCs w:val="22"/>
        </w:rPr>
        <w:t>s</w:t>
      </w:r>
      <w:r w:rsidR="0069708E" w:rsidRPr="00061F07">
        <w:rPr>
          <w:b/>
          <w:sz w:val="22"/>
          <w:szCs w:val="22"/>
        </w:rPr>
        <w:t>)</w:t>
      </w:r>
      <w:r w:rsidR="0069708E" w:rsidRPr="00061F07">
        <w:rPr>
          <w:sz w:val="22"/>
          <w:szCs w:val="22"/>
        </w:rPr>
        <w:t xml:space="preserve"> Consider the dataset in Fig 1, with points belonging to two classes, blue squares and red circles.</w:t>
      </w:r>
    </w:p>
    <w:p w:rsidR="0069708E" w:rsidRPr="00061F07" w:rsidRDefault="0069708E" w:rsidP="0069708E">
      <w:pPr>
        <w:rPr>
          <w:sz w:val="22"/>
          <w:szCs w:val="22"/>
        </w:rPr>
      </w:pPr>
    </w:p>
    <w:p w:rsidR="0069708E" w:rsidRPr="00061F07" w:rsidRDefault="00A66BC5" w:rsidP="0069708E">
      <w:pPr>
        <w:rPr>
          <w:sz w:val="22"/>
          <w:szCs w:val="22"/>
        </w:rPr>
      </w:pPr>
      <w:r>
        <w:rPr>
          <w:noProof/>
          <w:sz w:val="22"/>
          <w:szCs w:val="22"/>
          <w:lang w:eastAsia="en-CA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232025" cy="1605280"/>
                <wp:effectExtent l="0" t="0" r="0" b="0"/>
                <wp:wrapNone/>
                <wp:docPr id="47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232025" cy="1605280"/>
                          <a:chOff x="0" y="0"/>
                          <a:chExt cx="2232248" cy="1605517"/>
                        </a:xfrm>
                      </wpg:grpSpPr>
                      <wps:wsp>
                        <wps:cNvPr id="31" name="Rectangle 2"/>
                        <wps:cNvSpPr/>
                        <wps:spPr>
                          <a:xfrm>
                            <a:off x="0" y="0"/>
                            <a:ext cx="72008" cy="72008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ectangle 3"/>
                        <wps:cNvSpPr/>
                        <wps:spPr>
                          <a:xfrm>
                            <a:off x="152400" y="152400"/>
                            <a:ext cx="72008" cy="72008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ectangle 4"/>
                        <wps:cNvSpPr/>
                        <wps:spPr>
                          <a:xfrm>
                            <a:off x="1016658" y="707894"/>
                            <a:ext cx="72008" cy="72008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Rectangle 5"/>
                        <wps:cNvSpPr/>
                        <wps:spPr>
                          <a:xfrm>
                            <a:off x="648072" y="900100"/>
                            <a:ext cx="72008" cy="72008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ctangle 6"/>
                        <wps:cNvSpPr/>
                        <wps:spPr>
                          <a:xfrm>
                            <a:off x="609600" y="609600"/>
                            <a:ext cx="72008" cy="72008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ctangle 7"/>
                        <wps:cNvSpPr/>
                        <wps:spPr>
                          <a:xfrm>
                            <a:off x="224408" y="936104"/>
                            <a:ext cx="72008" cy="72008"/>
                          </a:xfrm>
                          <a:prstGeom prst="rect">
                            <a:avLst/>
                          </a:prstGeom>
                          <a:solidFill>
                            <a:srgbClr val="4F81BD"/>
                          </a:solidFill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val 8"/>
                        <wps:cNvSpPr/>
                        <wps:spPr>
                          <a:xfrm>
                            <a:off x="697729" y="1312912"/>
                            <a:ext cx="72008" cy="72008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25400" cap="flat" cmpd="sng" algn="ctr">
                            <a:solidFill>
                              <a:srgbClr val="FF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Oval 9"/>
                        <wps:cNvSpPr/>
                        <wps:spPr>
                          <a:xfrm>
                            <a:off x="1188132" y="1384920"/>
                            <a:ext cx="72008" cy="72008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25400" cap="flat" cmpd="sng" algn="ctr">
                            <a:solidFill>
                              <a:srgbClr val="FF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Oval 10"/>
                        <wps:cNvSpPr/>
                        <wps:spPr>
                          <a:xfrm>
                            <a:off x="1584176" y="1141195"/>
                            <a:ext cx="72008" cy="72008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25400" cap="flat" cmpd="sng" algn="ctr">
                            <a:solidFill>
                              <a:srgbClr val="FF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Oval 11"/>
                        <wps:cNvSpPr/>
                        <wps:spPr>
                          <a:xfrm>
                            <a:off x="1620180" y="1533509"/>
                            <a:ext cx="72008" cy="72008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25400" cap="flat" cmpd="sng" algn="ctr">
                            <a:solidFill>
                              <a:srgbClr val="FF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12"/>
                        <wps:cNvSpPr/>
                        <wps:spPr>
                          <a:xfrm>
                            <a:off x="2160240" y="1420924"/>
                            <a:ext cx="72008" cy="72008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25400" cap="flat" cmpd="sng" algn="ctr">
                            <a:solidFill>
                              <a:srgbClr val="FF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val 13"/>
                        <wps:cNvSpPr/>
                        <wps:spPr>
                          <a:xfrm>
                            <a:off x="1152128" y="1080120"/>
                            <a:ext cx="72008" cy="72008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25400" cap="flat" cmpd="sng" algn="ctr">
                            <a:solidFill>
                              <a:srgbClr val="FF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6" o:spid="_x0000_s1026" style="position:absolute;margin-left:0;margin-top:0;width:175.75pt;height:126.4pt;z-index:251656704" coordsize="22322,16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">
                <v:rect id="Rectangle 2" o:spid="_x0000_s1027" style="position:absolute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" fillcolor="#4f81bd" strokecolor="#385d8a" strokeweight="2pt">
                  <v:textbox>
                    <w:txbxContent>
                      <w:p w:rsidR="0069708E" w:rsidRDefault="0069708E" w:rsidP="0069708E"/>
                    </w:txbxContent>
                  </v:textbox>
                </v:rect>
                <v:rect id="Rectangle 3" o:spid="_x0000_s1028" style="position:absolute;left:1524;top:1524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" fillcolor="#4f81bd" strokecolor="#385d8a" strokeweight="2pt">
                  <v:textbox>
                    <w:txbxContent>
                      <w:p w:rsidR="0069708E" w:rsidRDefault="0069708E" w:rsidP="0069708E"/>
                    </w:txbxContent>
                  </v:textbox>
                </v:rect>
                <v:rect id="Rectangle 4" o:spid="_x0000_s1029" style="position:absolute;left:10166;top:7078;width:720;height:7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" fillcolor="#4f81bd" strokecolor="#385d8a" strokeweight="2pt">
                  <v:textbox>
                    <w:txbxContent>
                      <w:p w:rsidR="0069708E" w:rsidRDefault="0069708E" w:rsidP="0069708E"/>
                    </w:txbxContent>
                  </v:textbox>
                </v:rect>
                <v:rect id="Rectangle 5" o:spid="_x0000_s1030" style="position:absolute;left:6480;top:9001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" fillcolor="#4f81bd" strokecolor="#385d8a" strokeweight="2pt">
                  <v:textbox>
                    <w:txbxContent>
                      <w:p w:rsidR="0069708E" w:rsidRDefault="0069708E" w:rsidP="0069708E"/>
                    </w:txbxContent>
                  </v:textbox>
                </v:rect>
                <v:rect id="Rectangle 6" o:spid="_x0000_s1031" style="position:absolute;left:6096;top:609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" fillcolor="#4f81bd" strokecolor="#385d8a" strokeweight="2pt">
                  <v:textbox>
                    <w:txbxContent>
                      <w:p w:rsidR="0069708E" w:rsidRDefault="0069708E" w:rsidP="0069708E"/>
                    </w:txbxContent>
                  </v:textbox>
                </v:rect>
                <v:rect id="Rectangle 7" o:spid="_x0000_s1032" style="position:absolute;left:2244;top:9361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" fillcolor="#4f81bd" strokecolor="#385d8a" strokeweight="2pt">
                  <v:textbox>
                    <w:txbxContent>
                      <w:p w:rsidR="0069708E" w:rsidRDefault="0069708E" w:rsidP="0069708E"/>
                    </w:txbxContent>
                  </v:textbox>
                </v:rect>
                <v:oval id="Oval 8" o:spid="_x0000_s1033" style="position:absolute;left:6977;top:13129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" fillcolor="red" strokecolor="red" strokeweight="2pt">
                  <v:textbox>
                    <w:txbxContent>
                      <w:p w:rsidR="0069708E" w:rsidRDefault="0069708E" w:rsidP="0069708E"/>
                    </w:txbxContent>
                  </v:textbox>
                </v:oval>
                <v:oval id="Oval 9" o:spid="_x0000_s1034" style="position:absolute;left:11881;top:13849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" fillcolor="red" strokecolor="red" strokeweight="2pt">
                  <v:textbox>
                    <w:txbxContent>
                      <w:p w:rsidR="0069708E" w:rsidRDefault="0069708E" w:rsidP="0069708E"/>
                    </w:txbxContent>
                  </v:textbox>
                </v:oval>
                <v:oval id="Oval 10" o:spid="_x0000_s1035" style="position:absolute;left:15841;top:11411;width:720;height:7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" fillcolor="red" strokecolor="red" strokeweight="2pt">
                  <v:textbox>
                    <w:txbxContent>
                      <w:p w:rsidR="0069708E" w:rsidRDefault="0069708E" w:rsidP="0069708E"/>
                    </w:txbxContent>
                  </v:textbox>
                </v:oval>
                <v:oval id="Oval 11" o:spid="_x0000_s1036" style="position:absolute;left:16201;top:15335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" fillcolor="red" strokecolor="red" strokeweight="2pt">
                  <v:textbox>
                    <w:txbxContent>
                      <w:p w:rsidR="0069708E" w:rsidRDefault="0069708E" w:rsidP="0069708E"/>
                    </w:txbxContent>
                  </v:textbox>
                </v:oval>
                <v:oval id="Oval 12" o:spid="_x0000_s1037" style="position:absolute;left:21602;top:14209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" fillcolor="red" strokecolor="red" strokeweight="2pt">
                  <v:textbox>
                    <w:txbxContent>
                      <w:p w:rsidR="0069708E" w:rsidRDefault="0069708E" w:rsidP="0069708E"/>
                    </w:txbxContent>
                  </v:textbox>
                </v:oval>
                <v:oval id="Oval 13" o:spid="_x0000_s1038" style="position:absolute;left:11521;top:10801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" fillcolor="red" strokecolor="red" strokeweight="2pt">
                  <v:textbox>
                    <w:txbxContent>
                      <w:p w:rsidR="0069708E" w:rsidRDefault="0069708E" w:rsidP="0069708E"/>
                    </w:txbxContent>
                  </v:textbox>
                </v:oval>
              </v:group>
            </w:pict>
          </mc:Fallback>
        </mc:AlternateContent>
      </w:r>
    </w:p>
    <w:p w:rsidR="0069708E" w:rsidRPr="00061F07" w:rsidRDefault="0069708E" w:rsidP="0069708E">
      <w:pPr>
        <w:rPr>
          <w:sz w:val="22"/>
          <w:szCs w:val="22"/>
        </w:rPr>
      </w:pPr>
    </w:p>
    <w:p w:rsidR="0069708E" w:rsidRPr="00061F07" w:rsidRDefault="0069708E" w:rsidP="0069708E">
      <w:pPr>
        <w:rPr>
          <w:sz w:val="22"/>
          <w:szCs w:val="22"/>
        </w:rPr>
      </w:pPr>
    </w:p>
    <w:p w:rsidR="0069708E" w:rsidRPr="00061F07" w:rsidRDefault="0069708E" w:rsidP="0069708E">
      <w:pPr>
        <w:rPr>
          <w:sz w:val="22"/>
          <w:szCs w:val="22"/>
        </w:rPr>
      </w:pPr>
    </w:p>
    <w:p w:rsidR="0069708E" w:rsidRPr="00061F07" w:rsidRDefault="0069708E" w:rsidP="0069708E">
      <w:pPr>
        <w:rPr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  <w:r w:rsidRPr="00061F07">
        <w:rPr>
          <w:b/>
          <w:sz w:val="22"/>
          <w:szCs w:val="22"/>
        </w:rPr>
        <w:t>Fig. 1</w:t>
      </w: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numPr>
          <w:ilvl w:val="0"/>
          <w:numId w:val="2"/>
        </w:numPr>
        <w:rPr>
          <w:sz w:val="22"/>
          <w:szCs w:val="22"/>
        </w:rPr>
      </w:pPr>
      <w:r w:rsidRPr="00061F07">
        <w:rPr>
          <w:sz w:val="22"/>
          <w:szCs w:val="22"/>
        </w:rPr>
        <w:t>[1 pt] Draw (approximately) the SVM line separator.</w:t>
      </w:r>
    </w:p>
    <w:p w:rsidR="0069708E" w:rsidRPr="00061F07" w:rsidRDefault="0069708E" w:rsidP="0069708E">
      <w:pPr>
        <w:numPr>
          <w:ilvl w:val="0"/>
          <w:numId w:val="2"/>
        </w:numPr>
        <w:rPr>
          <w:sz w:val="22"/>
          <w:szCs w:val="22"/>
        </w:rPr>
      </w:pPr>
      <w:r w:rsidRPr="00061F07">
        <w:rPr>
          <w:sz w:val="22"/>
          <w:szCs w:val="22"/>
        </w:rPr>
        <w:t>[1 pt] Suppose we find (1/2)*</w:t>
      </w:r>
      <w:r w:rsidRPr="00061F07">
        <w:rPr>
          <w:b/>
          <w:sz w:val="22"/>
          <w:szCs w:val="22"/>
        </w:rPr>
        <w:t>w</w:t>
      </w:r>
      <w:r w:rsidRPr="00061F07">
        <w:rPr>
          <w:sz w:val="22"/>
          <w:szCs w:val="22"/>
          <w:vertAlign w:val="superscript"/>
        </w:rPr>
        <w:t>2</w:t>
      </w:r>
      <w:r w:rsidRPr="00061F07">
        <w:rPr>
          <w:sz w:val="22"/>
          <w:szCs w:val="22"/>
        </w:rPr>
        <w:t xml:space="preserve"> to be 2 in the SVM optimization. What is the margin, i.e. the distance of closest points to the line? </w:t>
      </w:r>
    </w:p>
    <w:p w:rsidR="0069708E" w:rsidRPr="00061F07" w:rsidRDefault="0069708E" w:rsidP="0069708E">
      <w:pPr>
        <w:rPr>
          <w:sz w:val="22"/>
          <w:szCs w:val="22"/>
        </w:rPr>
      </w:pPr>
    </w:p>
    <w:p w:rsidR="0069708E" w:rsidRPr="00061F07" w:rsidRDefault="00A66BC5" w:rsidP="0069708E">
      <w:pPr>
        <w:rPr>
          <w:sz w:val="22"/>
          <w:szCs w:val="22"/>
        </w:rPr>
      </w:pPr>
      <w:r>
        <w:rPr>
          <w:noProof/>
          <w:sz w:val="22"/>
          <w:szCs w:val="22"/>
          <w:lang w:eastAsia="en-CA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3401695</wp:posOffset>
                </wp:positionH>
                <wp:positionV relativeFrom="paragraph">
                  <wp:posOffset>0</wp:posOffset>
                </wp:positionV>
                <wp:extent cx="2976245" cy="2600960"/>
                <wp:effectExtent l="0" t="0" r="0" b="8890"/>
                <wp:wrapNone/>
                <wp:docPr id="99" name="Group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976245" cy="2600960"/>
                          <a:chOff x="0" y="0"/>
                          <a:chExt cx="2976384" cy="2600944"/>
                        </a:xfrm>
                      </wpg:grpSpPr>
                      <wpg:grpSp>
                        <wpg:cNvPr id="16" name="Group 2"/>
                        <wpg:cNvGrpSpPr/>
                        <wpg:grpSpPr>
                          <a:xfrm>
                            <a:off x="0" y="0"/>
                            <a:ext cx="1088666" cy="1008112"/>
                            <a:chOff x="0" y="0"/>
                            <a:chExt cx="1088666" cy="1008112"/>
                          </a:xfrm>
                        </wpg:grpSpPr>
                        <wps:wsp>
                          <wps:cNvPr id="17" name="Rectangle 11"/>
                          <wps:cNvSpPr/>
                          <wps:spPr>
                            <a:xfrm>
                              <a:off x="0" y="0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Rectangle 12"/>
                          <wps:cNvSpPr/>
                          <wps:spPr>
                            <a:xfrm>
                              <a:off x="152400" y="152400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Rectangle 13"/>
                          <wps:cNvSpPr/>
                          <wps:spPr>
                            <a:xfrm>
                              <a:off x="1016658" y="707894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Rectangle 14"/>
                          <wps:cNvSpPr/>
                          <wps:spPr>
                            <a:xfrm>
                              <a:off x="648072" y="900100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Rectangle 15"/>
                          <wps:cNvSpPr/>
                          <wps:spPr>
                            <a:xfrm>
                              <a:off x="609600" y="609600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Rectangle 16"/>
                          <wps:cNvSpPr/>
                          <wps:spPr>
                            <a:xfrm>
                              <a:off x="224408" y="936104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3" name="Group 3"/>
                        <wpg:cNvGrpSpPr/>
                        <wpg:grpSpPr>
                          <a:xfrm>
                            <a:off x="1441865" y="2075547"/>
                            <a:ext cx="1534519" cy="525397"/>
                            <a:chOff x="1441865" y="2075547"/>
                            <a:chExt cx="1534519" cy="525397"/>
                          </a:xfrm>
                        </wpg:grpSpPr>
                        <wps:wsp>
                          <wps:cNvPr id="24" name="Oval 5"/>
                          <wps:cNvSpPr/>
                          <wps:spPr>
                            <a:xfrm>
                              <a:off x="1441865" y="2308339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Oval 6"/>
                          <wps:cNvSpPr/>
                          <wps:spPr>
                            <a:xfrm>
                              <a:off x="1932268" y="2380347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Oval 7"/>
                          <wps:cNvSpPr/>
                          <wps:spPr>
                            <a:xfrm>
                              <a:off x="2328312" y="2136622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Oval 8"/>
                          <wps:cNvSpPr/>
                          <wps:spPr>
                            <a:xfrm>
                              <a:off x="2364316" y="2528936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Oval 9"/>
                          <wps:cNvSpPr/>
                          <wps:spPr>
                            <a:xfrm>
                              <a:off x="2904376" y="2416351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Oval 10"/>
                          <wps:cNvSpPr/>
                          <wps:spPr>
                            <a:xfrm>
                              <a:off x="1896264" y="2075547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0" name="Oval 4"/>
                        <wps:cNvSpPr/>
                        <wps:spPr>
                          <a:xfrm>
                            <a:off x="997387" y="1153948"/>
                            <a:ext cx="72008" cy="72008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 w="25400" cap="flat" cmpd="sng" algn="ctr">
                            <a:solidFill>
                              <a:srgbClr val="FF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:rsidR="0069708E" w:rsidRDefault="0069708E" w:rsidP="0069708E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8" o:spid="_x0000_s1039" style="position:absolute;margin-left:267.85pt;margin-top:0;width:234.35pt;height:204.8pt;z-index:251658752" coordsize="29763,26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">
                <v:group id="Group 2" o:spid="_x0000_s1040" style="position:absolute;width:10886;height:10081" coordsize="10886,10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ect id="Rectangle 11" o:spid="_x0000_s1041" style="position:absolute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2" o:spid="_x0000_s1042" style="position:absolute;left:1524;top:1524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3" o:spid="_x0000_s1043" style="position:absolute;left:10166;top:7078;width:720;height:7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4" o:spid="_x0000_s1044" style="position:absolute;left:6480;top:9001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5" o:spid="_x0000_s1045" style="position:absolute;left:6096;top:609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6" o:spid="_x0000_s1046" style="position:absolute;left:2244;top:9361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</v:group>
                <v:group id="Group 3" o:spid="_x0000_s1047" style="position:absolute;left:14418;top:20755;width:15345;height:5254" coordorigin="14418,20755" coordsize="15345,5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oval id="Oval 5" o:spid="_x0000_s1048" style="position:absolute;left:14418;top:2308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6" o:spid="_x0000_s1049" style="position:absolute;left:19322;top:2380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7" o:spid="_x0000_s1050" style="position:absolute;left:23283;top:2136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8" o:spid="_x0000_s1051" style="position:absolute;left:23643;top:25289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9" o:spid="_x0000_s1052" style="position:absolute;left:29043;top:2416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10" o:spid="_x0000_s1053" style="position:absolute;left:18962;top:20755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</v:group>
                <v:oval id="Oval 4" o:spid="_x0000_s1054" style="position:absolute;left:9973;top:11539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" fillcolor="red" strokecolor="red" strokeweight="2pt">
                  <v:textbox>
                    <w:txbxContent>
                      <w:p w:rsidR="0069708E" w:rsidRDefault="0069708E" w:rsidP="0069708E"/>
                    </w:txbxContent>
                  </v:textbox>
                </v:oval>
              </v:group>
            </w:pict>
          </mc:Fallback>
        </mc:AlternateContent>
      </w:r>
      <w:r>
        <w:rPr>
          <w:noProof/>
          <w:sz w:val="22"/>
          <w:szCs w:val="22"/>
          <w:lang w:eastAsia="en-CA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458470</wp:posOffset>
                </wp:positionH>
                <wp:positionV relativeFrom="paragraph">
                  <wp:posOffset>0</wp:posOffset>
                </wp:positionV>
                <wp:extent cx="2976245" cy="2600960"/>
                <wp:effectExtent l="0" t="0" r="0" b="8890"/>
                <wp:wrapNone/>
                <wp:docPr id="98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976245" cy="2600960"/>
                          <a:chOff x="0" y="0"/>
                          <a:chExt cx="2976384" cy="2600944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1088666" cy="1008112"/>
                            <a:chOff x="0" y="0"/>
                            <a:chExt cx="1088666" cy="1008112"/>
                          </a:xfrm>
                        </wpg:grpSpPr>
                        <wps:wsp>
                          <wps:cNvPr id="10" name="Rectangle 10"/>
                          <wps:cNvSpPr/>
                          <wps:spPr>
                            <a:xfrm>
                              <a:off x="0" y="0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152400" y="152400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1016658" y="707894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648072" y="900100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609600" y="609600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Rectangle 15"/>
                          <wps:cNvSpPr/>
                          <wps:spPr>
                            <a:xfrm>
                              <a:off x="224408" y="936104"/>
                              <a:ext cx="72008" cy="72008"/>
                            </a:xfrm>
                            <a:prstGeom prst="rect">
                              <a:avLst/>
                            </a:prstGeom>
                            <a:solidFill>
                              <a:srgbClr val="4F81BD"/>
                            </a:solidFill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" name="Group 3"/>
                        <wpg:cNvGrpSpPr/>
                        <wpg:grpSpPr>
                          <a:xfrm>
                            <a:off x="1441865" y="2075547"/>
                            <a:ext cx="1534519" cy="525397"/>
                            <a:chOff x="1441865" y="2075547"/>
                            <a:chExt cx="1534519" cy="525397"/>
                          </a:xfrm>
                        </wpg:grpSpPr>
                        <wps:wsp>
                          <wps:cNvPr id="4" name="Oval 4"/>
                          <wps:cNvSpPr/>
                          <wps:spPr>
                            <a:xfrm>
                              <a:off x="1441865" y="2308339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Oval 5"/>
                          <wps:cNvSpPr/>
                          <wps:spPr>
                            <a:xfrm>
                              <a:off x="1932268" y="2380347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Oval 6"/>
                          <wps:cNvSpPr/>
                          <wps:spPr>
                            <a:xfrm>
                              <a:off x="2328312" y="2136622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Oval 7"/>
                          <wps:cNvSpPr/>
                          <wps:spPr>
                            <a:xfrm>
                              <a:off x="2364316" y="2528936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Oval 8"/>
                          <wps:cNvSpPr/>
                          <wps:spPr>
                            <a:xfrm>
                              <a:off x="2904376" y="2416351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Oval 9"/>
                          <wps:cNvSpPr/>
                          <wps:spPr>
                            <a:xfrm>
                              <a:off x="1896264" y="2075547"/>
                              <a:ext cx="72008" cy="72008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  <a:ln w="25400" cap="flat" cmpd="sng" algn="ctr">
                              <a:solidFill>
                                <a:srgbClr val="FF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:rsidR="0069708E" w:rsidRDefault="0069708E" w:rsidP="0069708E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7" o:spid="_x0000_s1055" style="position:absolute;margin-left:-36.1pt;margin-top:0;width:234.35pt;height:204.8pt;z-index:251657728" coordsize="29763,26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">
                <v:group id="Group 2" o:spid="_x0000_s1056" style="position:absolute;width:10886;height:10081" coordsize="10886,10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10" o:spid="_x0000_s1057" style="position:absolute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1" o:spid="_x0000_s1058" style="position:absolute;left:1524;top:1524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2" o:spid="_x0000_s1059" style="position:absolute;left:10166;top:7078;width:720;height:7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3" o:spid="_x0000_s1060" style="position:absolute;left:6480;top:9001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4" o:spid="_x0000_s1061" style="position:absolute;left:6096;top:609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  <v:rect id="Rectangle 15" o:spid="_x0000_s1062" style="position:absolute;left:2244;top:9361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" fillcolor="#4f81bd" strokecolor="#385d8a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rect>
                </v:group>
                <v:group id="Group 3" o:spid="_x0000_s1063" style="position:absolute;left:14418;top:20755;width:15345;height:5254" coordorigin="14418,20755" coordsize="15345,5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oval id="Oval 4" o:spid="_x0000_s1064" style="position:absolute;left:14418;top:2308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5" o:spid="_x0000_s1065" style="position:absolute;left:19322;top:2380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6" o:spid="_x0000_s1066" style="position:absolute;left:23283;top:21366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7" o:spid="_x0000_s1067" style="position:absolute;left:23643;top:25289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8" o:spid="_x0000_s1068" style="position:absolute;left:29043;top:24163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  <v:oval id="Oval 9" o:spid="_x0000_s1069" style="position:absolute;left:18962;top:20755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" fillcolor="red" strokecolor="red" strokeweight="2pt">
                    <v:textbox>
                      <w:txbxContent>
                        <w:p w:rsidR="0069708E" w:rsidRDefault="0069708E" w:rsidP="0069708E"/>
                      </w:txbxContent>
                    </v:textbox>
                  </v:oval>
                </v:group>
              </v:group>
            </w:pict>
          </mc:Fallback>
        </mc:AlternateContent>
      </w: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rPr>
          <w:b/>
          <w:sz w:val="22"/>
          <w:szCs w:val="22"/>
        </w:rPr>
      </w:pPr>
      <w:r w:rsidRPr="00061F07">
        <w:rPr>
          <w:b/>
          <w:sz w:val="22"/>
          <w:szCs w:val="22"/>
        </w:rPr>
        <w:t>Fig. 2</w:t>
      </w:r>
      <w:r w:rsidRPr="00061F07">
        <w:rPr>
          <w:b/>
          <w:sz w:val="22"/>
          <w:szCs w:val="22"/>
        </w:rPr>
        <w:tab/>
      </w:r>
      <w:r w:rsidRPr="00061F07">
        <w:rPr>
          <w:b/>
          <w:sz w:val="22"/>
          <w:szCs w:val="22"/>
        </w:rPr>
        <w:tab/>
      </w:r>
      <w:r w:rsidRPr="00061F07">
        <w:rPr>
          <w:b/>
          <w:sz w:val="22"/>
          <w:szCs w:val="22"/>
        </w:rPr>
        <w:tab/>
      </w:r>
      <w:r w:rsidRPr="00061F07">
        <w:rPr>
          <w:b/>
          <w:sz w:val="22"/>
          <w:szCs w:val="22"/>
        </w:rPr>
        <w:tab/>
      </w:r>
      <w:r w:rsidRPr="00061F07">
        <w:rPr>
          <w:b/>
          <w:sz w:val="22"/>
          <w:szCs w:val="22"/>
        </w:rPr>
        <w:tab/>
      </w:r>
      <w:r w:rsidRPr="00061F07">
        <w:rPr>
          <w:b/>
          <w:sz w:val="22"/>
          <w:szCs w:val="22"/>
        </w:rPr>
        <w:tab/>
      </w:r>
      <w:r w:rsidRPr="00061F07">
        <w:rPr>
          <w:b/>
          <w:sz w:val="22"/>
          <w:szCs w:val="22"/>
        </w:rPr>
        <w:tab/>
      </w:r>
      <w:r w:rsidRPr="00061F07">
        <w:rPr>
          <w:b/>
          <w:sz w:val="22"/>
          <w:szCs w:val="22"/>
        </w:rPr>
        <w:tab/>
        <w:t>Fig. 3</w:t>
      </w:r>
    </w:p>
    <w:p w:rsidR="0069708E" w:rsidRPr="00061F07" w:rsidRDefault="0069708E" w:rsidP="0069708E">
      <w:pPr>
        <w:rPr>
          <w:b/>
          <w:sz w:val="22"/>
          <w:szCs w:val="22"/>
        </w:rPr>
      </w:pPr>
    </w:p>
    <w:p w:rsidR="0069708E" w:rsidRPr="00061F07" w:rsidRDefault="0069708E" w:rsidP="0069708E">
      <w:pPr>
        <w:numPr>
          <w:ilvl w:val="0"/>
          <w:numId w:val="2"/>
        </w:numPr>
        <w:rPr>
          <w:sz w:val="22"/>
          <w:szCs w:val="22"/>
        </w:rPr>
      </w:pPr>
      <w:r w:rsidRPr="00061F07">
        <w:rPr>
          <w:sz w:val="22"/>
          <w:szCs w:val="22"/>
        </w:rPr>
        <w:t>[1 pt] Now consider the dataset in Fig 2 (the red points are shifted below).        Will (1/2)*</w:t>
      </w:r>
      <w:r w:rsidRPr="00061F07">
        <w:rPr>
          <w:b/>
          <w:sz w:val="22"/>
          <w:szCs w:val="22"/>
        </w:rPr>
        <w:t>w</w:t>
      </w:r>
      <w:r w:rsidRPr="00061F07">
        <w:rPr>
          <w:sz w:val="22"/>
          <w:szCs w:val="22"/>
          <w:vertAlign w:val="superscript"/>
        </w:rPr>
        <w:t>2</w:t>
      </w:r>
      <w:r w:rsidRPr="00061F07">
        <w:rPr>
          <w:sz w:val="22"/>
          <w:szCs w:val="22"/>
        </w:rPr>
        <w:t xml:space="preserve"> be smaller or greater than previously? Explain.</w:t>
      </w:r>
    </w:p>
    <w:p w:rsidR="0069708E" w:rsidRPr="00061F07" w:rsidRDefault="0069708E" w:rsidP="0069708E">
      <w:pPr>
        <w:numPr>
          <w:ilvl w:val="0"/>
          <w:numId w:val="2"/>
        </w:numPr>
        <w:rPr>
          <w:sz w:val="22"/>
          <w:szCs w:val="22"/>
        </w:rPr>
      </w:pPr>
      <w:r w:rsidRPr="00061F07">
        <w:rPr>
          <w:sz w:val="22"/>
          <w:szCs w:val="22"/>
        </w:rPr>
        <w:t>[2 pt] Using a ruler, and the fact that (1/2)*</w:t>
      </w:r>
      <w:r w:rsidRPr="00061F07">
        <w:rPr>
          <w:b/>
          <w:sz w:val="22"/>
          <w:szCs w:val="22"/>
        </w:rPr>
        <w:t>w</w:t>
      </w:r>
      <w:r w:rsidRPr="00061F07">
        <w:rPr>
          <w:sz w:val="22"/>
          <w:szCs w:val="22"/>
          <w:vertAlign w:val="superscript"/>
        </w:rPr>
        <w:t>2</w:t>
      </w:r>
      <w:r w:rsidRPr="00061F07">
        <w:rPr>
          <w:sz w:val="22"/>
          <w:szCs w:val="22"/>
        </w:rPr>
        <w:t xml:space="preserve"> was 2 previously, find (approximately) the magnitude of the new line coefficient vector, </w:t>
      </w:r>
      <w:r w:rsidRPr="00061F07">
        <w:rPr>
          <w:b/>
          <w:sz w:val="22"/>
          <w:szCs w:val="22"/>
        </w:rPr>
        <w:t>w</w:t>
      </w:r>
      <w:r w:rsidRPr="00061F07">
        <w:rPr>
          <w:sz w:val="22"/>
          <w:szCs w:val="22"/>
        </w:rPr>
        <w:t>’.</w:t>
      </w:r>
    </w:p>
    <w:p w:rsidR="0069708E" w:rsidRPr="00061F07" w:rsidRDefault="0069708E" w:rsidP="0069708E">
      <w:pPr>
        <w:numPr>
          <w:ilvl w:val="0"/>
          <w:numId w:val="2"/>
        </w:numPr>
        <w:rPr>
          <w:sz w:val="22"/>
          <w:szCs w:val="22"/>
        </w:rPr>
      </w:pPr>
      <w:r w:rsidRPr="00061F07">
        <w:rPr>
          <w:sz w:val="22"/>
          <w:szCs w:val="22"/>
        </w:rPr>
        <w:t>[3 pt] Consider the dataset in Fig 3 (with one additional red circle quite close to the blue squares). Assuming optimization using slack variables and C=1, draw a line that does not perfectly separate the points, but which is nonetheless better than the line that perfectly separates the points. (Draw it in the figure, and explain why).</w:t>
      </w:r>
    </w:p>
    <w:p w:rsidR="0069708E" w:rsidRPr="00061F07" w:rsidRDefault="0069708E" w:rsidP="0069708E">
      <w:pPr>
        <w:numPr>
          <w:ilvl w:val="0"/>
          <w:numId w:val="2"/>
        </w:numPr>
        <w:rPr>
          <w:b/>
          <w:sz w:val="22"/>
          <w:szCs w:val="22"/>
        </w:rPr>
      </w:pPr>
      <w:r w:rsidRPr="00061F07">
        <w:rPr>
          <w:sz w:val="22"/>
          <w:szCs w:val="22"/>
        </w:rPr>
        <w:t xml:space="preserve"> [1 pt] Why would we rather prefer the line in (e) to the line that perfectly separates the points?</w:t>
      </w:r>
    </w:p>
    <w:p w:rsidR="00275EA8" w:rsidRPr="00E0124F" w:rsidRDefault="00275EA8" w:rsidP="00C7264A">
      <w:pPr>
        <w:rPr>
          <w:b/>
        </w:rPr>
      </w:pPr>
      <w:r>
        <w:rPr>
          <w:b/>
        </w:rPr>
        <w:br w:type="page"/>
      </w:r>
      <w:r w:rsidR="00E0124F">
        <w:rPr>
          <w:b/>
        </w:rPr>
        <w:lastRenderedPageBreak/>
        <w:t>3</w:t>
      </w:r>
      <w:r>
        <w:rPr>
          <w:b/>
        </w:rPr>
        <w:t xml:space="preserve">. (5 pts) </w:t>
      </w:r>
      <w:r w:rsidRPr="00275EA8">
        <w:t>Adapt the Text_Classification.ipynb notebook to build a classifier for the following tweet dataset. The dataset contains tweets pertaining to disasters and non-disasters.</w:t>
      </w:r>
      <w:r>
        <w:t xml:space="preserve"> </w:t>
      </w:r>
      <w:r w:rsidRPr="00275EA8">
        <w:t>Print the classification report</w:t>
      </w:r>
      <w:r>
        <w:t xml:space="preserve"> after splitting into a train and test dataset similarly to the mentioned notebook. </w:t>
      </w:r>
    </w:p>
    <w:p w:rsidR="00275EA8" w:rsidRDefault="00275EA8" w:rsidP="00C7264A"/>
    <w:p w:rsidR="00275EA8" w:rsidRDefault="00EB4FAD" w:rsidP="00C7264A">
      <w:hyperlink r:id="rId5" w:history="1">
        <w:r w:rsidR="00275EA8" w:rsidRPr="00220E33">
          <w:rPr>
            <w:rStyle w:val="Hyperlink"/>
          </w:rPr>
          <w:t>https://raw.githubusercontent.com/nikjohn7/Disaster-Tweets-Kaggle/main/data/train.csv</w:t>
        </w:r>
      </w:hyperlink>
      <w:r w:rsidR="00275EA8">
        <w:t xml:space="preserve"> </w:t>
      </w:r>
    </w:p>
    <w:p w:rsidR="00275EA8" w:rsidRDefault="00275EA8" w:rsidP="00C7264A"/>
    <w:p w:rsidR="00275EA8" w:rsidRDefault="00275EA8" w:rsidP="00C7264A">
      <w:r>
        <w:t xml:space="preserve">You should submit your notebook and a pdf printout. </w:t>
      </w:r>
    </w:p>
    <w:p w:rsidR="00275EA8" w:rsidRDefault="00275EA8" w:rsidP="00C7264A"/>
    <w:p w:rsidR="00834AA5" w:rsidRDefault="00834AA5" w:rsidP="00834AA5">
      <w:pPr>
        <w:rPr>
          <w:sz w:val="22"/>
        </w:rPr>
      </w:pPr>
      <w:r>
        <w:rPr>
          <w:b/>
          <w:sz w:val="22"/>
        </w:rPr>
        <w:t>4</w:t>
      </w:r>
      <w:r w:rsidRPr="00145CB6">
        <w:rPr>
          <w:b/>
          <w:sz w:val="22"/>
        </w:rPr>
        <w:t>. (6 pts)</w:t>
      </w:r>
      <w:r>
        <w:rPr>
          <w:sz w:val="22"/>
        </w:rPr>
        <w:t xml:space="preserve"> Construct the root and the first level of a decision tree for the titanic dataset. Use entropy to decide splits. Show the details of your construction (entropies calculated for each step). You can use a spreadsheet to compute the counts. </w:t>
      </w:r>
    </w:p>
    <w:p w:rsidR="00834AA5" w:rsidRPr="00275EA8" w:rsidRDefault="00834AA5" w:rsidP="00C7264A"/>
    <w:sectPr w:rsidR="00834AA5" w:rsidRPr="00275EA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F6650"/>
    <w:multiLevelType w:val="hybridMultilevel"/>
    <w:tmpl w:val="63BA4188"/>
    <w:lvl w:ilvl="0" w:tplc="137E22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FD666E"/>
    <w:multiLevelType w:val="hybridMultilevel"/>
    <w:tmpl w:val="481E0634"/>
    <w:lvl w:ilvl="0" w:tplc="A714167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DMwsrAwNDMwMzFU0lEKTi0uzszPAykwqgUAV2e81SwAAAA="/>
  </w:docVars>
  <w:rsids>
    <w:rsidRoot w:val="008509EC"/>
    <w:rsid w:val="00021802"/>
    <w:rsid w:val="00121DA0"/>
    <w:rsid w:val="001E65BA"/>
    <w:rsid w:val="002623B1"/>
    <w:rsid w:val="00275EA8"/>
    <w:rsid w:val="00296ED1"/>
    <w:rsid w:val="002B47B2"/>
    <w:rsid w:val="00340ED1"/>
    <w:rsid w:val="003A5BDF"/>
    <w:rsid w:val="004919D2"/>
    <w:rsid w:val="004B26AC"/>
    <w:rsid w:val="004D0C0F"/>
    <w:rsid w:val="004E3AC8"/>
    <w:rsid w:val="004F0659"/>
    <w:rsid w:val="00654276"/>
    <w:rsid w:val="0069708E"/>
    <w:rsid w:val="00706C39"/>
    <w:rsid w:val="00753FFC"/>
    <w:rsid w:val="0078461C"/>
    <w:rsid w:val="0079128F"/>
    <w:rsid w:val="00834AA5"/>
    <w:rsid w:val="008509EC"/>
    <w:rsid w:val="008717C9"/>
    <w:rsid w:val="008771A2"/>
    <w:rsid w:val="00885902"/>
    <w:rsid w:val="00923879"/>
    <w:rsid w:val="00950526"/>
    <w:rsid w:val="00A07EE4"/>
    <w:rsid w:val="00A15273"/>
    <w:rsid w:val="00A66BC5"/>
    <w:rsid w:val="00B80AAE"/>
    <w:rsid w:val="00BA6F1C"/>
    <w:rsid w:val="00C00E26"/>
    <w:rsid w:val="00C07697"/>
    <w:rsid w:val="00C17C50"/>
    <w:rsid w:val="00C54F7A"/>
    <w:rsid w:val="00C7264A"/>
    <w:rsid w:val="00CF6646"/>
    <w:rsid w:val="00D16F41"/>
    <w:rsid w:val="00DC28B2"/>
    <w:rsid w:val="00E0124F"/>
    <w:rsid w:val="00E92C25"/>
    <w:rsid w:val="00EB1EE1"/>
    <w:rsid w:val="00EB4FAD"/>
    <w:rsid w:val="00F12C24"/>
    <w:rsid w:val="00F56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33D50C"/>
  <w15:docId w15:val="{B037CC6C-F158-4CB9-A77E-AEEF59CC9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3A5B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4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5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aw.githubusercontent.com/nikjohn7/Disaster-Tweets-Kaggle/main/data/train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1991</CharactersWithSpaces>
  <SharedDoc>false</SharedDoc>
  <HLinks>
    <vt:vector size="18" baseType="variant">
      <vt:variant>
        <vt:i4>5963803</vt:i4>
      </vt:variant>
      <vt:variant>
        <vt:i4>6</vt:i4>
      </vt:variant>
      <vt:variant>
        <vt:i4>0</vt:i4>
      </vt:variant>
      <vt:variant>
        <vt:i4>5</vt:i4>
      </vt:variant>
      <vt:variant>
        <vt:lpwstr>http://www.grouplens.org/node/73</vt:lpwstr>
      </vt:variant>
      <vt:variant>
        <vt:lpwstr/>
      </vt:variant>
      <vt:variant>
        <vt:i4>1900547</vt:i4>
      </vt:variant>
      <vt:variant>
        <vt:i4>3</vt:i4>
      </vt:variant>
      <vt:variant>
        <vt:i4>0</vt:i4>
      </vt:variant>
      <vt:variant>
        <vt:i4>5</vt:i4>
      </vt:variant>
      <vt:variant>
        <vt:lpwstr>http://www-users.cs.umn.edu/~kumar/dmbook/ch8.pdf</vt:lpwstr>
      </vt:variant>
      <vt:variant>
        <vt:lpwstr/>
      </vt:variant>
      <vt:variant>
        <vt:i4>1900557</vt:i4>
      </vt:variant>
      <vt:variant>
        <vt:i4>0</vt:i4>
      </vt:variant>
      <vt:variant>
        <vt:i4>0</vt:i4>
      </vt:variant>
      <vt:variant>
        <vt:i4>5</vt:i4>
      </vt:variant>
      <vt:variant>
        <vt:lpwstr>http://www-users.cs.umn.edu/~kumar/dmbook/ch6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AA</dc:creator>
  <cp:lastModifiedBy>Alex</cp:lastModifiedBy>
  <cp:revision>6</cp:revision>
  <dcterms:created xsi:type="dcterms:W3CDTF">2024-02-17T02:55:00Z</dcterms:created>
  <dcterms:modified xsi:type="dcterms:W3CDTF">2024-02-17T03:06:00Z</dcterms:modified>
</cp:coreProperties>
</file>